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23F98" w14:textId="77777777" w:rsidR="00453C75" w:rsidRPr="00592C57" w:rsidRDefault="00DD79E9" w:rsidP="00DD79E9">
      <w:pPr>
        <w:rPr>
          <w:sz w:val="22"/>
          <w:szCs w:val="22"/>
        </w:rPr>
      </w:pPr>
      <w:r w:rsidRPr="00592C57">
        <w:rPr>
          <w:sz w:val="22"/>
          <w:szCs w:val="22"/>
        </w:rPr>
        <w:t>Aman Patel</w:t>
      </w:r>
    </w:p>
    <w:p w14:paraId="56CE60FE" w14:textId="77777777" w:rsidR="00DD79E9" w:rsidRPr="00592C57" w:rsidRDefault="00DD79E9" w:rsidP="00DD79E9">
      <w:pPr>
        <w:rPr>
          <w:sz w:val="22"/>
          <w:szCs w:val="22"/>
        </w:rPr>
      </w:pPr>
      <w:r w:rsidRPr="00592C57">
        <w:rPr>
          <w:sz w:val="22"/>
          <w:szCs w:val="22"/>
        </w:rPr>
        <w:t>September 6, 2018</w:t>
      </w:r>
    </w:p>
    <w:p w14:paraId="466BC1A5" w14:textId="77777777" w:rsidR="00DD79E9" w:rsidRPr="00592C57" w:rsidRDefault="00DD79E9" w:rsidP="00DD79E9">
      <w:pPr>
        <w:rPr>
          <w:sz w:val="22"/>
          <w:szCs w:val="22"/>
        </w:rPr>
      </w:pPr>
      <w:r w:rsidRPr="00592C57">
        <w:rPr>
          <w:sz w:val="22"/>
          <w:szCs w:val="22"/>
        </w:rPr>
        <w:t>INFO-I 101</w:t>
      </w:r>
    </w:p>
    <w:p w14:paraId="2EF0BAD2" w14:textId="77777777" w:rsidR="00DD79E9" w:rsidRPr="00592C57" w:rsidRDefault="00DD79E9" w:rsidP="00DD79E9">
      <w:pPr>
        <w:rPr>
          <w:sz w:val="22"/>
          <w:szCs w:val="22"/>
        </w:rPr>
      </w:pPr>
      <w:proofErr w:type="spellStart"/>
      <w:r w:rsidRPr="00592C57">
        <w:rPr>
          <w:sz w:val="22"/>
          <w:szCs w:val="22"/>
        </w:rPr>
        <w:t>Onesti</w:t>
      </w:r>
      <w:proofErr w:type="spellEnd"/>
      <w:r w:rsidRPr="00592C57">
        <w:rPr>
          <w:sz w:val="22"/>
          <w:szCs w:val="22"/>
        </w:rPr>
        <w:t>/Paul</w:t>
      </w:r>
    </w:p>
    <w:p w14:paraId="643BE8FF" w14:textId="77777777" w:rsidR="00DD79E9" w:rsidRPr="00592C57" w:rsidRDefault="00DD79E9" w:rsidP="00DD79E9">
      <w:pPr>
        <w:jc w:val="center"/>
        <w:rPr>
          <w:sz w:val="22"/>
          <w:szCs w:val="22"/>
        </w:rPr>
      </w:pPr>
      <w:r w:rsidRPr="00592C57">
        <w:rPr>
          <w:sz w:val="22"/>
          <w:szCs w:val="22"/>
        </w:rPr>
        <w:t>Envisioning Technology: Video Games</w:t>
      </w:r>
    </w:p>
    <w:p w14:paraId="69666F40" w14:textId="77777777" w:rsidR="00DD79E9" w:rsidRPr="00592C57" w:rsidRDefault="00DD79E9" w:rsidP="00DD79E9">
      <w:pPr>
        <w:rPr>
          <w:b/>
          <w:sz w:val="22"/>
          <w:szCs w:val="22"/>
        </w:rPr>
      </w:pPr>
      <w:r w:rsidRPr="00592C57">
        <w:rPr>
          <w:b/>
          <w:sz w:val="22"/>
          <w:szCs w:val="22"/>
        </w:rPr>
        <w:t>Part 1: My Interests</w:t>
      </w:r>
    </w:p>
    <w:p w14:paraId="19C6EAAE" w14:textId="77777777" w:rsidR="007E6612" w:rsidRPr="00592C57" w:rsidRDefault="00A42DF2" w:rsidP="007E6612">
      <w:pPr>
        <w:rPr>
          <w:sz w:val="22"/>
          <w:szCs w:val="22"/>
        </w:rPr>
      </w:pPr>
      <w:r w:rsidRPr="00592C57">
        <w:rPr>
          <w:sz w:val="22"/>
          <w:szCs w:val="22"/>
        </w:rPr>
        <w:tab/>
      </w:r>
      <w:r w:rsidR="00480EA5" w:rsidRPr="00592C57">
        <w:rPr>
          <w:sz w:val="22"/>
          <w:szCs w:val="22"/>
        </w:rPr>
        <w:t xml:space="preserve">Throughout my life, I’ve gained a lot of interests including playing tennis, doing puzzles, watching TV, sleeping, and more. However, there is one interest that trumps the rest: playing video games. </w:t>
      </w:r>
      <w:r w:rsidR="00FF1395" w:rsidRPr="00592C57">
        <w:rPr>
          <w:sz w:val="22"/>
          <w:szCs w:val="22"/>
        </w:rPr>
        <w:t xml:space="preserve">I’ve always enjoyed playing video games because they are so diverse in content and can be replayed as many times as I’d like, which essentially provides an unending source of entertainment. My passion for video games sparked </w:t>
      </w:r>
      <w:r w:rsidR="007534AC" w:rsidRPr="00592C57">
        <w:rPr>
          <w:sz w:val="22"/>
          <w:szCs w:val="22"/>
        </w:rPr>
        <w:t xml:space="preserve">at </w:t>
      </w:r>
      <w:r w:rsidR="00480EA5" w:rsidRPr="00592C57">
        <w:rPr>
          <w:sz w:val="22"/>
          <w:szCs w:val="22"/>
        </w:rPr>
        <w:t xml:space="preserve">six years </w:t>
      </w:r>
      <w:r w:rsidR="00480EA5" w:rsidRPr="00592C57">
        <w:rPr>
          <w:noProof/>
          <w:sz w:val="22"/>
          <w:szCs w:val="22"/>
        </w:rPr>
        <w:t>old</w:t>
      </w:r>
      <w:r w:rsidR="007534AC" w:rsidRPr="00592C57">
        <w:rPr>
          <w:noProof/>
          <w:sz w:val="22"/>
          <w:szCs w:val="22"/>
        </w:rPr>
        <w:t xml:space="preserve"> when </w:t>
      </w:r>
      <w:r w:rsidR="00480EA5" w:rsidRPr="00592C57">
        <w:rPr>
          <w:sz w:val="22"/>
          <w:szCs w:val="22"/>
        </w:rPr>
        <w:t xml:space="preserve">I got </w:t>
      </w:r>
      <w:r w:rsidR="007534AC" w:rsidRPr="00592C57">
        <w:rPr>
          <w:sz w:val="22"/>
          <w:szCs w:val="22"/>
        </w:rPr>
        <w:t>a Nintendo DS Lite for my birthday.</w:t>
      </w:r>
      <w:r w:rsidR="00335A91" w:rsidRPr="00592C57">
        <w:rPr>
          <w:sz w:val="22"/>
          <w:szCs w:val="22"/>
        </w:rPr>
        <w:t xml:space="preserve"> Having two screens on a handheld device was unheard of at the time, making it exponentially cooler to have my own. I particularly liked this device because it had a slot for Game Boy Advance games, meaning I could continue playing my old GBA games on my new system. </w:t>
      </w:r>
    </w:p>
    <w:p w14:paraId="7F25D56C" w14:textId="7D75CF3C" w:rsidR="00DD79E9" w:rsidRPr="00592C57" w:rsidRDefault="00335A91" w:rsidP="007E6612">
      <w:pPr>
        <w:ind w:firstLine="720"/>
        <w:rPr>
          <w:sz w:val="22"/>
          <w:szCs w:val="22"/>
        </w:rPr>
      </w:pPr>
      <w:r w:rsidRPr="00592C57">
        <w:rPr>
          <w:sz w:val="22"/>
          <w:szCs w:val="22"/>
        </w:rPr>
        <w:t xml:space="preserve">After that, game systems became more and more innovative, and upgrading with the times was the only way I could continue playing games from my favorite franchises, including Mario, Pokémon, and Kirby. </w:t>
      </w:r>
      <w:r w:rsidR="002F0B51" w:rsidRPr="00592C57">
        <w:rPr>
          <w:sz w:val="22"/>
          <w:szCs w:val="22"/>
        </w:rPr>
        <w:t xml:space="preserve">Later that year came the Wii, </w:t>
      </w:r>
      <w:r w:rsidR="00A91493" w:rsidRPr="00592C57">
        <w:rPr>
          <w:sz w:val="22"/>
          <w:szCs w:val="22"/>
        </w:rPr>
        <w:t xml:space="preserve">then the 3DS, then the Wii U, and most recently, the Switch. </w:t>
      </w:r>
      <w:r w:rsidR="00B31004" w:rsidRPr="00592C57">
        <w:rPr>
          <w:sz w:val="22"/>
          <w:szCs w:val="22"/>
        </w:rPr>
        <w:t xml:space="preserve">Each of these had attributes that made them stand out. </w:t>
      </w:r>
      <w:r w:rsidR="00D341E8" w:rsidRPr="00592C57">
        <w:rPr>
          <w:sz w:val="22"/>
          <w:szCs w:val="22"/>
        </w:rPr>
        <w:t>For example, t</w:t>
      </w:r>
      <w:r w:rsidR="00B31004" w:rsidRPr="00592C57">
        <w:rPr>
          <w:sz w:val="22"/>
          <w:szCs w:val="22"/>
        </w:rPr>
        <w:t xml:space="preserve">he Wii had motion controllers, the 3DS had 3D capabilities, and the Wii U had a gamepad </w:t>
      </w:r>
      <w:r w:rsidR="00D341E8" w:rsidRPr="00592C57">
        <w:rPr>
          <w:sz w:val="22"/>
          <w:szCs w:val="22"/>
        </w:rPr>
        <w:t xml:space="preserve">with a screen </w:t>
      </w:r>
      <w:r w:rsidR="00B31004" w:rsidRPr="00592C57">
        <w:rPr>
          <w:sz w:val="22"/>
          <w:szCs w:val="22"/>
        </w:rPr>
        <w:t>that could be used without a monitor. However, t</w:t>
      </w:r>
      <w:r w:rsidR="00953CB7" w:rsidRPr="00592C57">
        <w:rPr>
          <w:sz w:val="22"/>
          <w:szCs w:val="22"/>
        </w:rPr>
        <w:t>he Switch truly changed the world of gaming, as it was the first two-in-one gaming console ever produced</w:t>
      </w:r>
      <w:r w:rsidR="007768C4" w:rsidRPr="00592C57">
        <w:rPr>
          <w:sz w:val="22"/>
          <w:szCs w:val="22"/>
        </w:rPr>
        <w:t xml:space="preserve"> (</w:t>
      </w:r>
      <w:proofErr w:type="spellStart"/>
      <w:r w:rsidR="007768C4" w:rsidRPr="00592C57">
        <w:rPr>
          <w:sz w:val="22"/>
          <w:szCs w:val="22"/>
        </w:rPr>
        <w:t>Medi</w:t>
      </w:r>
      <w:r w:rsidR="002252DB" w:rsidRPr="00592C57">
        <w:rPr>
          <w:sz w:val="22"/>
          <w:szCs w:val="22"/>
        </w:rPr>
        <w:t>aWhale</w:t>
      </w:r>
      <w:proofErr w:type="spellEnd"/>
      <w:r w:rsidR="007768C4" w:rsidRPr="00592C57">
        <w:rPr>
          <w:sz w:val="22"/>
          <w:szCs w:val="22"/>
        </w:rPr>
        <w:t>)</w:t>
      </w:r>
      <w:r w:rsidR="00953CB7" w:rsidRPr="00592C57">
        <w:rPr>
          <w:sz w:val="22"/>
          <w:szCs w:val="22"/>
        </w:rPr>
        <w:t xml:space="preserve">. This means the console can be used in both handheld mode and docked mode, allowing the system to be </w:t>
      </w:r>
      <w:r w:rsidR="00B31004" w:rsidRPr="00592C57">
        <w:rPr>
          <w:sz w:val="22"/>
          <w:szCs w:val="22"/>
        </w:rPr>
        <w:t xml:space="preserve">used on its own or with a TV. Nintendo attempted this same concept </w:t>
      </w:r>
      <w:r w:rsidR="00AD7695">
        <w:rPr>
          <w:sz w:val="22"/>
          <w:szCs w:val="22"/>
        </w:rPr>
        <w:t xml:space="preserve">earlier </w:t>
      </w:r>
      <w:r w:rsidR="00B31004" w:rsidRPr="00592C57">
        <w:rPr>
          <w:sz w:val="22"/>
          <w:szCs w:val="22"/>
        </w:rPr>
        <w:t xml:space="preserve">with the Wii U gamepad, but it never truly worked as a standalone system as it always had to stay within a certain range of the console. </w:t>
      </w:r>
      <w:r w:rsidR="004304BC" w:rsidRPr="00592C57">
        <w:rPr>
          <w:sz w:val="22"/>
          <w:szCs w:val="22"/>
        </w:rPr>
        <w:t xml:space="preserve">The Switch has opened the gates to a more portable gaming experience, and it has also opened the gates to better power consumption by consoles in the future. While the Switch is not nearly as powerful as some of its competitors, including the PlayStation 4 and Xbox </w:t>
      </w:r>
      <w:r w:rsidR="004304BC" w:rsidRPr="00592C57">
        <w:rPr>
          <w:sz w:val="22"/>
          <w:szCs w:val="22"/>
        </w:rPr>
        <w:lastRenderedPageBreak/>
        <w:t>One, it consumes power far more efficiently.</w:t>
      </w:r>
      <w:r w:rsidR="007768C4" w:rsidRPr="00592C57">
        <w:rPr>
          <w:sz w:val="22"/>
          <w:szCs w:val="22"/>
        </w:rPr>
        <w:t xml:space="preserve"> The PS4 and Xbox One</w:t>
      </w:r>
      <w:r w:rsidR="0075748C" w:rsidRPr="00592C57">
        <w:rPr>
          <w:sz w:val="22"/>
          <w:szCs w:val="22"/>
        </w:rPr>
        <w:t xml:space="preserve"> </w:t>
      </w:r>
      <w:r w:rsidR="007768C4" w:rsidRPr="00592C57">
        <w:rPr>
          <w:sz w:val="22"/>
          <w:szCs w:val="22"/>
        </w:rPr>
        <w:t>consume approximately 140W and 125W, respectively</w:t>
      </w:r>
      <w:r w:rsidR="002252DB" w:rsidRPr="00592C57">
        <w:rPr>
          <w:sz w:val="22"/>
          <w:szCs w:val="22"/>
        </w:rPr>
        <w:t xml:space="preserve"> (</w:t>
      </w:r>
      <w:proofErr w:type="spellStart"/>
      <w:r w:rsidR="002252DB" w:rsidRPr="00592C57">
        <w:rPr>
          <w:sz w:val="22"/>
          <w:szCs w:val="22"/>
        </w:rPr>
        <w:t>Passingham</w:t>
      </w:r>
      <w:proofErr w:type="spellEnd"/>
      <w:r w:rsidR="002252DB" w:rsidRPr="00592C57">
        <w:rPr>
          <w:sz w:val="22"/>
          <w:szCs w:val="22"/>
        </w:rPr>
        <w:t>)</w:t>
      </w:r>
      <w:r w:rsidR="007768C4" w:rsidRPr="00592C57">
        <w:rPr>
          <w:sz w:val="22"/>
          <w:szCs w:val="22"/>
        </w:rPr>
        <w:t>. On the other hand, the Switch consumes at most 17.7W</w:t>
      </w:r>
      <w:r w:rsidR="002252DB" w:rsidRPr="00592C57">
        <w:rPr>
          <w:sz w:val="22"/>
          <w:szCs w:val="22"/>
        </w:rPr>
        <w:t xml:space="preserve"> (Smith).</w:t>
      </w:r>
      <w:r w:rsidR="00221C58" w:rsidRPr="00592C57">
        <w:rPr>
          <w:sz w:val="22"/>
          <w:szCs w:val="22"/>
        </w:rPr>
        <w:t xml:space="preserve"> I believe the Switch has set the precedent for two-in-one gaming systems and competing companies are going to follow in Nintendo’s footsteps.</w:t>
      </w:r>
      <w:r w:rsidR="007E6612" w:rsidRPr="00592C57">
        <w:rPr>
          <w:sz w:val="22"/>
          <w:szCs w:val="22"/>
        </w:rPr>
        <w:t xml:space="preserve"> Eventually, gaming will become a more portable experience, giving players more freedom to play whenever and wherever they want.</w:t>
      </w:r>
    </w:p>
    <w:p w14:paraId="6979839F" w14:textId="77777777" w:rsidR="007E6612" w:rsidRPr="00592C57" w:rsidRDefault="00FF1395" w:rsidP="003237B6">
      <w:pPr>
        <w:ind w:firstLine="720"/>
        <w:rPr>
          <w:sz w:val="22"/>
          <w:szCs w:val="22"/>
        </w:rPr>
      </w:pPr>
      <w:r w:rsidRPr="00592C57">
        <w:rPr>
          <w:sz w:val="22"/>
          <w:szCs w:val="22"/>
        </w:rPr>
        <w:t xml:space="preserve">Video games have always been intriguing to me because they are always </w:t>
      </w:r>
      <w:r w:rsidR="007534AC" w:rsidRPr="00592C57">
        <w:rPr>
          <w:sz w:val="22"/>
          <w:szCs w:val="22"/>
        </w:rPr>
        <w:t>improving,</w:t>
      </w:r>
      <w:r w:rsidRPr="00592C57">
        <w:rPr>
          <w:sz w:val="22"/>
          <w:szCs w:val="22"/>
        </w:rPr>
        <w:t xml:space="preserve"> and they provide a seemingly infinite source of entertainment. </w:t>
      </w:r>
      <w:r w:rsidR="007534AC" w:rsidRPr="00592C57">
        <w:rPr>
          <w:sz w:val="22"/>
          <w:szCs w:val="22"/>
        </w:rPr>
        <w:t>I started with a Nintendo DS Lite, and gradually improved systems until I recently purchased the Nintendo Switch. The Switch revolutionized the gaming industry because it was the first game console that could function as both a handheld device and a dedicated console. This solved two major issues with current gaming consoles: portability and energy inefficiency. Most current game systems are tethered to a TV, forcing players to be in that location if they wanted to play. Also, the Switch has been shown to consume nearly 10 times less energy than its stationary competitors.</w:t>
      </w:r>
      <w:r w:rsidR="003237B6" w:rsidRPr="00592C57">
        <w:rPr>
          <w:sz w:val="22"/>
          <w:szCs w:val="22"/>
        </w:rPr>
        <w:t xml:space="preserve"> </w:t>
      </w:r>
      <w:r w:rsidR="007E6612" w:rsidRPr="00592C57">
        <w:rPr>
          <w:sz w:val="22"/>
          <w:szCs w:val="22"/>
        </w:rPr>
        <w:t xml:space="preserve">If Nintendo </w:t>
      </w:r>
      <w:r w:rsidR="003237B6" w:rsidRPr="00592C57">
        <w:rPr>
          <w:sz w:val="22"/>
          <w:szCs w:val="22"/>
        </w:rPr>
        <w:t xml:space="preserve">can </w:t>
      </w:r>
      <w:r w:rsidR="007E6612" w:rsidRPr="00592C57">
        <w:rPr>
          <w:sz w:val="22"/>
          <w:szCs w:val="22"/>
        </w:rPr>
        <w:t>continue to reinvent gaming like they did with the Switch, playing video games will be one of my primary interests for the rest of my life.</w:t>
      </w:r>
    </w:p>
    <w:p w14:paraId="75BB6079" w14:textId="77777777" w:rsidR="002252DB" w:rsidRPr="00592C57" w:rsidRDefault="002252DB" w:rsidP="00DD79E9">
      <w:pPr>
        <w:rPr>
          <w:sz w:val="22"/>
          <w:szCs w:val="22"/>
        </w:rPr>
      </w:pPr>
    </w:p>
    <w:p w14:paraId="3070E982" w14:textId="77777777" w:rsidR="007D706E" w:rsidRPr="00592C57" w:rsidRDefault="007D706E" w:rsidP="00DD79E9">
      <w:pPr>
        <w:rPr>
          <w:sz w:val="22"/>
          <w:szCs w:val="22"/>
        </w:rPr>
      </w:pPr>
    </w:p>
    <w:p w14:paraId="76BAFB43" w14:textId="77777777" w:rsidR="007D706E" w:rsidRPr="00592C57" w:rsidRDefault="007D706E" w:rsidP="00DD79E9">
      <w:pPr>
        <w:rPr>
          <w:sz w:val="22"/>
          <w:szCs w:val="22"/>
        </w:rPr>
      </w:pPr>
    </w:p>
    <w:p w14:paraId="7E462DC6" w14:textId="77777777" w:rsidR="007D706E" w:rsidRPr="00592C57" w:rsidRDefault="007D706E" w:rsidP="00DD79E9">
      <w:pPr>
        <w:rPr>
          <w:sz w:val="22"/>
          <w:szCs w:val="22"/>
        </w:rPr>
      </w:pPr>
    </w:p>
    <w:p w14:paraId="65570F9F" w14:textId="77777777" w:rsidR="007D706E" w:rsidRPr="00592C57" w:rsidRDefault="007D706E" w:rsidP="00DD79E9">
      <w:pPr>
        <w:rPr>
          <w:sz w:val="22"/>
          <w:szCs w:val="22"/>
        </w:rPr>
      </w:pPr>
    </w:p>
    <w:p w14:paraId="57FF28FE" w14:textId="77777777" w:rsidR="007D706E" w:rsidRPr="00592C57" w:rsidRDefault="007D706E" w:rsidP="00DD79E9">
      <w:pPr>
        <w:rPr>
          <w:sz w:val="22"/>
          <w:szCs w:val="22"/>
        </w:rPr>
      </w:pPr>
    </w:p>
    <w:p w14:paraId="72D47721" w14:textId="77777777" w:rsidR="007D706E" w:rsidRPr="00592C57" w:rsidRDefault="007D706E" w:rsidP="00DD79E9">
      <w:pPr>
        <w:rPr>
          <w:sz w:val="22"/>
          <w:szCs w:val="22"/>
        </w:rPr>
      </w:pPr>
    </w:p>
    <w:p w14:paraId="5BEB2B8A" w14:textId="77777777" w:rsidR="007D706E" w:rsidRPr="00592C57" w:rsidRDefault="007D706E" w:rsidP="00DD79E9">
      <w:pPr>
        <w:rPr>
          <w:sz w:val="22"/>
          <w:szCs w:val="22"/>
        </w:rPr>
      </w:pPr>
    </w:p>
    <w:p w14:paraId="67F24564" w14:textId="77777777" w:rsidR="007D706E" w:rsidRPr="00592C57" w:rsidRDefault="007D706E" w:rsidP="00DD79E9">
      <w:pPr>
        <w:rPr>
          <w:sz w:val="22"/>
          <w:szCs w:val="22"/>
        </w:rPr>
      </w:pPr>
    </w:p>
    <w:p w14:paraId="545CFB9F" w14:textId="77777777" w:rsidR="007D706E" w:rsidRPr="00592C57" w:rsidRDefault="007D706E" w:rsidP="00DD79E9">
      <w:pPr>
        <w:rPr>
          <w:sz w:val="22"/>
          <w:szCs w:val="22"/>
        </w:rPr>
      </w:pPr>
    </w:p>
    <w:p w14:paraId="0E2DEAFE" w14:textId="77777777" w:rsidR="007D706E" w:rsidRPr="00592C57" w:rsidRDefault="007D706E" w:rsidP="00DD79E9">
      <w:pPr>
        <w:rPr>
          <w:sz w:val="22"/>
          <w:szCs w:val="22"/>
        </w:rPr>
      </w:pPr>
    </w:p>
    <w:p w14:paraId="129CB8CA" w14:textId="77777777" w:rsidR="007D706E" w:rsidRPr="00592C57" w:rsidRDefault="007D706E" w:rsidP="00DD79E9">
      <w:pPr>
        <w:rPr>
          <w:sz w:val="22"/>
          <w:szCs w:val="22"/>
        </w:rPr>
      </w:pPr>
    </w:p>
    <w:p w14:paraId="2169DECC" w14:textId="77777777" w:rsidR="00474CA5" w:rsidRPr="00592C57" w:rsidRDefault="007D706E" w:rsidP="007D706E">
      <w:pPr>
        <w:jc w:val="center"/>
        <w:rPr>
          <w:sz w:val="22"/>
          <w:szCs w:val="22"/>
        </w:rPr>
      </w:pPr>
      <w:r w:rsidRPr="00592C57">
        <w:rPr>
          <w:sz w:val="22"/>
          <w:szCs w:val="22"/>
        </w:rPr>
        <w:lastRenderedPageBreak/>
        <w:t>Works Cited</w:t>
      </w:r>
    </w:p>
    <w:p w14:paraId="75950189" w14:textId="77777777" w:rsidR="007D706E" w:rsidRPr="00592C57" w:rsidRDefault="007D706E" w:rsidP="007D706E">
      <w:pPr>
        <w:ind w:left="720" w:hanging="720"/>
        <w:rPr>
          <w:color w:val="333333"/>
          <w:sz w:val="22"/>
          <w:szCs w:val="22"/>
          <w:shd w:val="clear" w:color="auto" w:fill="FFFFFF"/>
        </w:rPr>
      </w:pPr>
    </w:p>
    <w:p w14:paraId="7068E545" w14:textId="77777777" w:rsidR="007D706E" w:rsidRPr="00592C57" w:rsidRDefault="007D706E" w:rsidP="007D706E">
      <w:pPr>
        <w:ind w:left="720" w:hanging="720"/>
        <w:rPr>
          <w:color w:val="333333"/>
          <w:sz w:val="22"/>
          <w:szCs w:val="22"/>
          <w:shd w:val="clear" w:color="auto" w:fill="FFFFFF"/>
        </w:rPr>
      </w:pPr>
      <w:r w:rsidRPr="00592C57">
        <w:rPr>
          <w:color w:val="333333"/>
          <w:sz w:val="22"/>
          <w:szCs w:val="22"/>
          <w:shd w:val="clear" w:color="auto" w:fill="FFFFFF"/>
        </w:rPr>
        <w:t xml:space="preserve">1. </w:t>
      </w:r>
      <w:proofErr w:type="spellStart"/>
      <w:r w:rsidR="00474CA5" w:rsidRPr="00592C57">
        <w:rPr>
          <w:color w:val="333333"/>
          <w:sz w:val="22"/>
          <w:szCs w:val="22"/>
          <w:shd w:val="clear" w:color="auto" w:fill="FFFFFF"/>
        </w:rPr>
        <w:t>MediaWhale</w:t>
      </w:r>
      <w:proofErr w:type="spellEnd"/>
      <w:r w:rsidR="00474CA5" w:rsidRPr="00592C57">
        <w:rPr>
          <w:color w:val="333333"/>
          <w:sz w:val="22"/>
          <w:szCs w:val="22"/>
          <w:shd w:val="clear" w:color="auto" w:fill="FFFFFF"/>
        </w:rPr>
        <w:t xml:space="preserve">. “The Nintendo Switch: The Story Behind </w:t>
      </w:r>
      <w:proofErr w:type="gramStart"/>
      <w:r w:rsidR="00474CA5" w:rsidRPr="00592C57">
        <w:rPr>
          <w:color w:val="333333"/>
          <w:sz w:val="22"/>
          <w:szCs w:val="22"/>
          <w:shd w:val="clear" w:color="auto" w:fill="FFFFFF"/>
        </w:rPr>
        <w:t>The</w:t>
      </w:r>
      <w:proofErr w:type="gramEnd"/>
      <w:r w:rsidR="00474CA5" w:rsidRPr="00592C57">
        <w:rPr>
          <w:color w:val="333333"/>
          <w:sz w:val="22"/>
          <w:szCs w:val="22"/>
          <w:shd w:val="clear" w:color="auto" w:fill="FFFFFF"/>
        </w:rPr>
        <w:t xml:space="preserve"> Console That Revolutionized Gaming.” </w:t>
      </w:r>
      <w:r w:rsidR="00474CA5" w:rsidRPr="00592C57">
        <w:rPr>
          <w:i/>
          <w:iCs/>
          <w:color w:val="333333"/>
          <w:sz w:val="22"/>
          <w:szCs w:val="22"/>
          <w:shd w:val="clear" w:color="auto" w:fill="FFFFFF"/>
        </w:rPr>
        <w:t>Medium</w:t>
      </w:r>
      <w:r w:rsidR="00474CA5" w:rsidRPr="00592C57">
        <w:rPr>
          <w:color w:val="333333"/>
          <w:sz w:val="22"/>
          <w:szCs w:val="22"/>
          <w:shd w:val="clear" w:color="auto" w:fill="FFFFFF"/>
        </w:rPr>
        <w:t xml:space="preserve">, Augmenting Humanity, 24 July 2018, </w:t>
      </w:r>
      <w:hyperlink r:id="rId4" w:history="1">
        <w:r w:rsidRPr="00592C57">
          <w:rPr>
            <w:rStyle w:val="Hyperlink"/>
            <w:sz w:val="22"/>
            <w:szCs w:val="22"/>
            <w:shd w:val="clear" w:color="auto" w:fill="FFFFFF"/>
          </w:rPr>
          <w:t>medium.com/@sponsorwhale.com/the-nintendo-switch-the-story-behind-the-console-that-revolutionized-gaming-8f2238970a02</w:t>
        </w:r>
      </w:hyperlink>
      <w:r w:rsidR="00474CA5" w:rsidRPr="00592C57">
        <w:rPr>
          <w:color w:val="333333"/>
          <w:sz w:val="22"/>
          <w:szCs w:val="22"/>
          <w:shd w:val="clear" w:color="auto" w:fill="FFFFFF"/>
        </w:rPr>
        <w:t>.</w:t>
      </w:r>
      <w:r w:rsidRPr="00592C57">
        <w:rPr>
          <w:color w:val="333333"/>
          <w:sz w:val="22"/>
          <w:szCs w:val="22"/>
          <w:shd w:val="clear" w:color="auto" w:fill="FFFFFF"/>
        </w:rPr>
        <w:t xml:space="preserve">   </w:t>
      </w:r>
    </w:p>
    <w:p w14:paraId="033075B1" w14:textId="77777777" w:rsidR="00474CA5" w:rsidRPr="00592C57" w:rsidRDefault="007D706E" w:rsidP="007D706E">
      <w:pPr>
        <w:ind w:left="720" w:hanging="720"/>
        <w:rPr>
          <w:color w:val="333333"/>
          <w:sz w:val="22"/>
          <w:szCs w:val="22"/>
          <w:shd w:val="clear" w:color="auto" w:fill="FFFFFF"/>
        </w:rPr>
      </w:pPr>
      <w:r w:rsidRPr="00592C57">
        <w:rPr>
          <w:color w:val="333333"/>
          <w:sz w:val="22"/>
          <w:szCs w:val="22"/>
          <w:shd w:val="clear" w:color="auto" w:fill="FFFFFF"/>
        </w:rPr>
        <w:t xml:space="preserve">2. </w:t>
      </w:r>
      <w:proofErr w:type="spellStart"/>
      <w:r w:rsidR="00474CA5" w:rsidRPr="00592C57">
        <w:rPr>
          <w:color w:val="333333"/>
          <w:sz w:val="22"/>
          <w:szCs w:val="22"/>
          <w:shd w:val="clear" w:color="auto" w:fill="FFFFFF"/>
        </w:rPr>
        <w:t>Passingham</w:t>
      </w:r>
      <w:proofErr w:type="spellEnd"/>
      <w:r w:rsidR="00474CA5" w:rsidRPr="00592C57">
        <w:rPr>
          <w:color w:val="333333"/>
          <w:sz w:val="22"/>
          <w:szCs w:val="22"/>
          <w:shd w:val="clear" w:color="auto" w:fill="FFFFFF"/>
        </w:rPr>
        <w:t>, Michael. “Nintendo Switch vs Xbox One and PS4 – How Do They Compare?” </w:t>
      </w:r>
      <w:r w:rsidR="00474CA5" w:rsidRPr="00592C57">
        <w:rPr>
          <w:i/>
          <w:iCs/>
          <w:color w:val="333333"/>
          <w:sz w:val="22"/>
          <w:szCs w:val="22"/>
          <w:shd w:val="clear" w:color="auto" w:fill="FFFFFF"/>
        </w:rPr>
        <w:t>Trusted Reviews</w:t>
      </w:r>
      <w:r w:rsidR="00474CA5" w:rsidRPr="00592C57">
        <w:rPr>
          <w:color w:val="333333"/>
          <w:sz w:val="22"/>
          <w:szCs w:val="22"/>
          <w:shd w:val="clear" w:color="auto" w:fill="FFFFFF"/>
        </w:rPr>
        <w:t xml:space="preserve">, Trusted Reviews, 19 July 2018, </w:t>
      </w:r>
      <w:hyperlink r:id="rId5" w:history="1">
        <w:r w:rsidR="00474CA5" w:rsidRPr="00592C57">
          <w:rPr>
            <w:rStyle w:val="Hyperlink"/>
            <w:sz w:val="22"/>
            <w:szCs w:val="22"/>
            <w:shd w:val="clear" w:color="auto" w:fill="FFFFFF"/>
          </w:rPr>
          <w:t>www.trustedreviews.com/opinion/nintendo-switch-vs-ps4-and-xbox-one-2949935</w:t>
        </w:r>
      </w:hyperlink>
      <w:r w:rsidR="00474CA5" w:rsidRPr="00592C57">
        <w:rPr>
          <w:color w:val="333333"/>
          <w:sz w:val="22"/>
          <w:szCs w:val="22"/>
          <w:shd w:val="clear" w:color="auto" w:fill="FFFFFF"/>
        </w:rPr>
        <w:t>.</w:t>
      </w:r>
    </w:p>
    <w:p w14:paraId="751FB0E2" w14:textId="77777777" w:rsidR="002252DB" w:rsidRPr="00592C57" w:rsidRDefault="007D706E" w:rsidP="007D706E">
      <w:pPr>
        <w:ind w:left="720" w:hanging="720"/>
        <w:rPr>
          <w:color w:val="333333"/>
          <w:sz w:val="22"/>
          <w:szCs w:val="22"/>
          <w:shd w:val="clear" w:color="auto" w:fill="FFFFFF"/>
        </w:rPr>
      </w:pPr>
      <w:r w:rsidRPr="00592C57">
        <w:rPr>
          <w:color w:val="333333"/>
          <w:sz w:val="22"/>
          <w:szCs w:val="22"/>
          <w:shd w:val="clear" w:color="auto" w:fill="FFFFFF"/>
        </w:rPr>
        <w:t xml:space="preserve">3. </w:t>
      </w:r>
      <w:r w:rsidR="002252DB" w:rsidRPr="00592C57">
        <w:rPr>
          <w:color w:val="333333"/>
          <w:sz w:val="22"/>
          <w:szCs w:val="22"/>
          <w:shd w:val="clear" w:color="auto" w:fill="FFFFFF"/>
        </w:rPr>
        <w:t xml:space="preserve">Smith, Ryan. “Playing </w:t>
      </w:r>
      <w:proofErr w:type="gramStart"/>
      <w:r w:rsidR="002252DB" w:rsidRPr="00592C57">
        <w:rPr>
          <w:color w:val="333333"/>
          <w:sz w:val="22"/>
          <w:szCs w:val="22"/>
          <w:shd w:val="clear" w:color="auto" w:fill="FFFFFF"/>
        </w:rPr>
        <w:t>With</w:t>
      </w:r>
      <w:proofErr w:type="gramEnd"/>
      <w:r w:rsidR="002252DB" w:rsidRPr="00592C57">
        <w:rPr>
          <w:color w:val="333333"/>
          <w:sz w:val="22"/>
          <w:szCs w:val="22"/>
          <w:shd w:val="clear" w:color="auto" w:fill="FFFFFF"/>
        </w:rPr>
        <w:t xml:space="preserve"> Power: A Look At Nintendo Switch Power Consumption.” </w:t>
      </w:r>
      <w:r w:rsidR="002252DB" w:rsidRPr="00592C57">
        <w:rPr>
          <w:i/>
          <w:iCs/>
          <w:color w:val="333333"/>
          <w:sz w:val="22"/>
          <w:szCs w:val="22"/>
          <w:shd w:val="clear" w:color="auto" w:fill="FFFFFF"/>
        </w:rPr>
        <w:t>RSS</w:t>
      </w:r>
      <w:r w:rsidR="002252DB" w:rsidRPr="00592C57">
        <w:rPr>
          <w:color w:val="333333"/>
          <w:sz w:val="22"/>
          <w:szCs w:val="22"/>
          <w:shd w:val="clear" w:color="auto" w:fill="FFFFFF"/>
        </w:rPr>
        <w:t xml:space="preserve">, </w:t>
      </w:r>
      <w:proofErr w:type="spellStart"/>
      <w:r w:rsidR="002252DB" w:rsidRPr="00592C57">
        <w:rPr>
          <w:color w:val="333333"/>
          <w:sz w:val="22"/>
          <w:szCs w:val="22"/>
          <w:shd w:val="clear" w:color="auto" w:fill="FFFFFF"/>
        </w:rPr>
        <w:t>AnandTech</w:t>
      </w:r>
      <w:proofErr w:type="spellEnd"/>
      <w:r w:rsidR="002252DB" w:rsidRPr="00592C57">
        <w:rPr>
          <w:color w:val="333333"/>
          <w:sz w:val="22"/>
          <w:szCs w:val="22"/>
          <w:shd w:val="clear" w:color="auto" w:fill="FFFFFF"/>
        </w:rPr>
        <w:t xml:space="preserve">, 6 Mar. 2017, </w:t>
      </w:r>
      <w:hyperlink r:id="rId6" w:history="1">
        <w:r w:rsidR="002252DB" w:rsidRPr="00592C57">
          <w:rPr>
            <w:rStyle w:val="Hyperlink"/>
            <w:sz w:val="22"/>
            <w:szCs w:val="22"/>
            <w:shd w:val="clear" w:color="auto" w:fill="FFFFFF"/>
          </w:rPr>
          <w:t>www.anandtech.com/show/11181/a-look-at-nintendo-switch-power-consumption/2</w:t>
        </w:r>
      </w:hyperlink>
      <w:r w:rsidR="002252DB" w:rsidRPr="00592C57">
        <w:rPr>
          <w:color w:val="333333"/>
          <w:sz w:val="22"/>
          <w:szCs w:val="22"/>
          <w:shd w:val="clear" w:color="auto" w:fill="FFFFFF"/>
        </w:rPr>
        <w:t>.</w:t>
      </w:r>
    </w:p>
    <w:p w14:paraId="5BD1C709" w14:textId="77777777" w:rsidR="002252DB" w:rsidRPr="00592C57" w:rsidRDefault="002252DB" w:rsidP="007D706E">
      <w:pPr>
        <w:ind w:left="720" w:hanging="720"/>
        <w:rPr>
          <w:sz w:val="22"/>
          <w:szCs w:val="22"/>
        </w:rPr>
      </w:pPr>
    </w:p>
    <w:p w14:paraId="19CD9BA2" w14:textId="77777777" w:rsidR="007D706E" w:rsidRPr="00592C57" w:rsidRDefault="007D706E" w:rsidP="007D706E">
      <w:pPr>
        <w:ind w:left="720" w:hanging="720"/>
        <w:rPr>
          <w:sz w:val="22"/>
          <w:szCs w:val="22"/>
        </w:rPr>
      </w:pPr>
    </w:p>
    <w:p w14:paraId="7FD856E3" w14:textId="77777777" w:rsidR="007D706E" w:rsidRPr="00592C57" w:rsidRDefault="007D706E" w:rsidP="007D706E">
      <w:pPr>
        <w:ind w:left="720" w:hanging="720"/>
        <w:rPr>
          <w:sz w:val="22"/>
          <w:szCs w:val="22"/>
        </w:rPr>
      </w:pPr>
    </w:p>
    <w:p w14:paraId="298A35C8" w14:textId="77777777" w:rsidR="007D706E" w:rsidRPr="00592C57" w:rsidRDefault="007D706E" w:rsidP="007D706E">
      <w:pPr>
        <w:ind w:left="720" w:hanging="720"/>
        <w:rPr>
          <w:sz w:val="22"/>
          <w:szCs w:val="22"/>
        </w:rPr>
      </w:pPr>
    </w:p>
    <w:p w14:paraId="363E021D" w14:textId="77777777" w:rsidR="007D706E" w:rsidRPr="00592C57" w:rsidRDefault="007D706E" w:rsidP="007D706E">
      <w:pPr>
        <w:ind w:left="720" w:hanging="720"/>
        <w:rPr>
          <w:sz w:val="22"/>
          <w:szCs w:val="22"/>
        </w:rPr>
      </w:pPr>
    </w:p>
    <w:p w14:paraId="03E3DED1" w14:textId="77777777" w:rsidR="007D706E" w:rsidRPr="00592C57" w:rsidRDefault="007D706E" w:rsidP="007D706E">
      <w:pPr>
        <w:ind w:left="720" w:hanging="720"/>
        <w:rPr>
          <w:sz w:val="22"/>
          <w:szCs w:val="22"/>
        </w:rPr>
      </w:pPr>
    </w:p>
    <w:p w14:paraId="57E7A7F4" w14:textId="77777777" w:rsidR="007D706E" w:rsidRPr="00592C57" w:rsidRDefault="007D706E" w:rsidP="007D706E">
      <w:pPr>
        <w:ind w:left="720" w:hanging="720"/>
        <w:rPr>
          <w:sz w:val="22"/>
          <w:szCs w:val="22"/>
        </w:rPr>
      </w:pPr>
    </w:p>
    <w:p w14:paraId="6D232609" w14:textId="77777777" w:rsidR="007D706E" w:rsidRPr="00592C57" w:rsidRDefault="007D706E" w:rsidP="007D706E">
      <w:pPr>
        <w:ind w:left="720" w:hanging="720"/>
        <w:rPr>
          <w:sz w:val="22"/>
          <w:szCs w:val="22"/>
        </w:rPr>
      </w:pPr>
    </w:p>
    <w:p w14:paraId="787724C5" w14:textId="77777777" w:rsidR="007D706E" w:rsidRPr="00592C57" w:rsidRDefault="007D706E" w:rsidP="007D706E">
      <w:pPr>
        <w:ind w:left="720" w:hanging="720"/>
        <w:rPr>
          <w:sz w:val="22"/>
          <w:szCs w:val="22"/>
        </w:rPr>
      </w:pPr>
    </w:p>
    <w:p w14:paraId="0DCAA35D" w14:textId="77777777" w:rsidR="007D706E" w:rsidRPr="00592C57" w:rsidRDefault="007D706E" w:rsidP="007D706E">
      <w:pPr>
        <w:ind w:left="720" w:hanging="720"/>
        <w:rPr>
          <w:sz w:val="22"/>
          <w:szCs w:val="22"/>
        </w:rPr>
      </w:pPr>
    </w:p>
    <w:p w14:paraId="31E9DBC3" w14:textId="77777777" w:rsidR="007D706E" w:rsidRPr="00592C57" w:rsidRDefault="007D706E" w:rsidP="007D706E">
      <w:pPr>
        <w:ind w:left="720" w:hanging="720"/>
        <w:rPr>
          <w:sz w:val="22"/>
          <w:szCs w:val="22"/>
        </w:rPr>
      </w:pPr>
    </w:p>
    <w:p w14:paraId="73A08B6C" w14:textId="77777777" w:rsidR="007D706E" w:rsidRPr="00592C57" w:rsidRDefault="007D706E" w:rsidP="007D706E">
      <w:pPr>
        <w:ind w:left="720" w:hanging="720"/>
        <w:rPr>
          <w:sz w:val="22"/>
          <w:szCs w:val="22"/>
        </w:rPr>
      </w:pPr>
    </w:p>
    <w:p w14:paraId="7111A84A" w14:textId="77777777" w:rsidR="007D706E" w:rsidRPr="00592C57" w:rsidRDefault="007D706E" w:rsidP="007D706E">
      <w:pPr>
        <w:ind w:left="720" w:hanging="720"/>
        <w:rPr>
          <w:sz w:val="22"/>
          <w:szCs w:val="22"/>
        </w:rPr>
      </w:pPr>
    </w:p>
    <w:p w14:paraId="4D721B0A" w14:textId="77777777" w:rsidR="007D706E" w:rsidRPr="00592C57" w:rsidRDefault="007D706E" w:rsidP="007D706E">
      <w:pPr>
        <w:ind w:left="720" w:hanging="720"/>
        <w:rPr>
          <w:sz w:val="22"/>
          <w:szCs w:val="22"/>
        </w:rPr>
      </w:pPr>
    </w:p>
    <w:p w14:paraId="2D8427B9" w14:textId="77777777" w:rsidR="007D706E" w:rsidRPr="00592C57" w:rsidRDefault="007D706E" w:rsidP="007D706E">
      <w:pPr>
        <w:ind w:left="720" w:hanging="720"/>
        <w:rPr>
          <w:sz w:val="22"/>
          <w:szCs w:val="22"/>
        </w:rPr>
      </w:pPr>
    </w:p>
    <w:p w14:paraId="41F4BCEC" w14:textId="77777777" w:rsidR="00607111" w:rsidRDefault="00607111" w:rsidP="007D706E">
      <w:pPr>
        <w:ind w:left="720" w:hanging="720"/>
        <w:rPr>
          <w:sz w:val="22"/>
          <w:szCs w:val="22"/>
        </w:rPr>
      </w:pPr>
      <w:r>
        <w:rPr>
          <w:sz w:val="22"/>
          <w:szCs w:val="22"/>
        </w:rPr>
        <w:lastRenderedPageBreak/>
        <w:t>Aman Patel</w:t>
      </w:r>
    </w:p>
    <w:p w14:paraId="650085F8" w14:textId="77777777" w:rsidR="00607111" w:rsidRDefault="00607111" w:rsidP="007D706E">
      <w:pPr>
        <w:ind w:left="720" w:hanging="720"/>
        <w:rPr>
          <w:sz w:val="22"/>
          <w:szCs w:val="22"/>
        </w:rPr>
      </w:pPr>
      <w:r>
        <w:rPr>
          <w:sz w:val="22"/>
          <w:szCs w:val="22"/>
        </w:rPr>
        <w:t>September 6, 2018</w:t>
      </w:r>
    </w:p>
    <w:p w14:paraId="60206BEF" w14:textId="77777777" w:rsidR="00607111" w:rsidRDefault="00607111" w:rsidP="007D706E">
      <w:pPr>
        <w:ind w:left="720" w:hanging="720"/>
        <w:rPr>
          <w:sz w:val="22"/>
          <w:szCs w:val="22"/>
        </w:rPr>
      </w:pPr>
      <w:r>
        <w:rPr>
          <w:sz w:val="22"/>
          <w:szCs w:val="22"/>
        </w:rPr>
        <w:t>INFO-I 101</w:t>
      </w:r>
    </w:p>
    <w:p w14:paraId="56D99ECB" w14:textId="77777777" w:rsidR="00607111" w:rsidRPr="00607111" w:rsidRDefault="00607111" w:rsidP="007D706E">
      <w:pPr>
        <w:ind w:left="720" w:hanging="720"/>
        <w:rPr>
          <w:sz w:val="22"/>
          <w:szCs w:val="22"/>
        </w:rPr>
      </w:pPr>
      <w:proofErr w:type="spellStart"/>
      <w:r>
        <w:rPr>
          <w:sz w:val="22"/>
          <w:szCs w:val="22"/>
        </w:rPr>
        <w:t>Onesti</w:t>
      </w:r>
      <w:proofErr w:type="spellEnd"/>
      <w:r>
        <w:rPr>
          <w:sz w:val="22"/>
          <w:szCs w:val="22"/>
        </w:rPr>
        <w:t>/Paul</w:t>
      </w:r>
    </w:p>
    <w:p w14:paraId="75ADABF5" w14:textId="77777777" w:rsidR="00607111" w:rsidRPr="00607111" w:rsidRDefault="00607111" w:rsidP="00607111">
      <w:pPr>
        <w:ind w:left="720" w:hanging="720"/>
        <w:jc w:val="center"/>
        <w:rPr>
          <w:sz w:val="22"/>
          <w:szCs w:val="22"/>
        </w:rPr>
      </w:pPr>
      <w:r>
        <w:rPr>
          <w:sz w:val="22"/>
          <w:szCs w:val="22"/>
        </w:rPr>
        <w:t>Envisioning Technology: Video Games</w:t>
      </w:r>
    </w:p>
    <w:p w14:paraId="22AACA85" w14:textId="77777777" w:rsidR="007D706E" w:rsidRPr="00592C57" w:rsidRDefault="007D706E" w:rsidP="007D706E">
      <w:pPr>
        <w:ind w:left="720" w:hanging="720"/>
        <w:rPr>
          <w:b/>
          <w:sz w:val="22"/>
          <w:szCs w:val="22"/>
        </w:rPr>
      </w:pPr>
      <w:r w:rsidRPr="00592C57">
        <w:rPr>
          <w:b/>
          <w:sz w:val="22"/>
          <w:szCs w:val="22"/>
        </w:rPr>
        <w:t>Part 2: In the Media</w:t>
      </w:r>
    </w:p>
    <w:p w14:paraId="0D28152E" w14:textId="77777777" w:rsidR="007D706E" w:rsidRPr="00592C57" w:rsidRDefault="007B509F" w:rsidP="007D706E">
      <w:pPr>
        <w:ind w:left="720" w:hanging="720"/>
        <w:rPr>
          <w:sz w:val="22"/>
          <w:szCs w:val="22"/>
        </w:rPr>
      </w:pPr>
      <w:r w:rsidRPr="00592C57">
        <w:rPr>
          <w:sz w:val="22"/>
          <w:szCs w:val="22"/>
        </w:rPr>
        <w:t>Drake &amp; Josh: Season 2, Episode 1: “The Bet”</w:t>
      </w:r>
    </w:p>
    <w:p w14:paraId="55C1366A" w14:textId="0F45962A" w:rsidR="00733CDD" w:rsidRPr="00592C57" w:rsidRDefault="007B509F" w:rsidP="00733CDD">
      <w:pPr>
        <w:ind w:firstLine="720"/>
        <w:rPr>
          <w:sz w:val="22"/>
          <w:szCs w:val="22"/>
        </w:rPr>
      </w:pPr>
      <w:r w:rsidRPr="00592C57">
        <w:rPr>
          <w:sz w:val="22"/>
          <w:szCs w:val="22"/>
        </w:rPr>
        <w:t xml:space="preserve">Drake &amp; Josh </w:t>
      </w:r>
      <w:r w:rsidR="00733CDD" w:rsidRPr="00592C57">
        <w:rPr>
          <w:sz w:val="22"/>
          <w:szCs w:val="22"/>
        </w:rPr>
        <w:t xml:space="preserve">is about the </w:t>
      </w:r>
      <w:r w:rsidR="00552DC0">
        <w:rPr>
          <w:sz w:val="22"/>
          <w:szCs w:val="22"/>
        </w:rPr>
        <w:t>journey</w:t>
      </w:r>
      <w:r w:rsidR="00AD7695">
        <w:rPr>
          <w:sz w:val="22"/>
          <w:szCs w:val="22"/>
        </w:rPr>
        <w:t xml:space="preserve"> </w:t>
      </w:r>
      <w:r w:rsidR="00733CDD" w:rsidRPr="00592C57">
        <w:rPr>
          <w:sz w:val="22"/>
          <w:szCs w:val="22"/>
        </w:rPr>
        <w:t xml:space="preserve">of two </w:t>
      </w:r>
      <w:r w:rsidRPr="00592C57">
        <w:rPr>
          <w:sz w:val="22"/>
          <w:szCs w:val="22"/>
        </w:rPr>
        <w:t>competitive stepbrothers, Drake and Josh</w:t>
      </w:r>
      <w:r w:rsidR="00733CDD" w:rsidRPr="00592C57">
        <w:rPr>
          <w:sz w:val="22"/>
          <w:szCs w:val="22"/>
        </w:rPr>
        <w:t>, through high school and home life.</w:t>
      </w:r>
      <w:r w:rsidRPr="00592C57">
        <w:rPr>
          <w:sz w:val="22"/>
          <w:szCs w:val="22"/>
        </w:rPr>
        <w:t xml:space="preserve"> Drake’s mother is married</w:t>
      </w:r>
      <w:r w:rsidR="00733CDD" w:rsidRPr="00592C57">
        <w:rPr>
          <w:sz w:val="22"/>
          <w:szCs w:val="22"/>
        </w:rPr>
        <w:t xml:space="preserve"> </w:t>
      </w:r>
      <w:r w:rsidRPr="00592C57">
        <w:rPr>
          <w:sz w:val="22"/>
          <w:szCs w:val="22"/>
        </w:rPr>
        <w:t>to Josh</w:t>
      </w:r>
      <w:r w:rsidR="007C1A41" w:rsidRPr="00592C57">
        <w:rPr>
          <w:sz w:val="22"/>
          <w:szCs w:val="22"/>
        </w:rPr>
        <w:t>’</w:t>
      </w:r>
      <w:r w:rsidRPr="00592C57">
        <w:rPr>
          <w:sz w:val="22"/>
          <w:szCs w:val="22"/>
        </w:rPr>
        <w:t xml:space="preserve">s father, and Drake’s sister Megan is </w:t>
      </w:r>
      <w:r w:rsidRPr="00592C57">
        <w:rPr>
          <w:noProof/>
          <w:sz w:val="22"/>
          <w:szCs w:val="22"/>
        </w:rPr>
        <w:t>a main</w:t>
      </w:r>
      <w:r w:rsidRPr="00592C57">
        <w:rPr>
          <w:sz w:val="22"/>
          <w:szCs w:val="22"/>
        </w:rPr>
        <w:t xml:space="preserve"> character as well. “The Bet” begins with Drake and</w:t>
      </w:r>
      <w:r w:rsidR="007C1A41" w:rsidRPr="00592C57">
        <w:rPr>
          <w:sz w:val="22"/>
          <w:szCs w:val="22"/>
        </w:rPr>
        <w:t xml:space="preserve"> </w:t>
      </w:r>
      <w:r w:rsidRPr="00592C57">
        <w:rPr>
          <w:sz w:val="22"/>
          <w:szCs w:val="22"/>
        </w:rPr>
        <w:t xml:space="preserve">Josh talking about bets they’ve made in the past. After the theme song, the scene portrays Drake and Josh eating junk food and playing video games, respectively. Drake’s mother tells the stepbrothers to take an umbrella and walk Megan home from a friend’s house. Neither </w:t>
      </w:r>
      <w:r w:rsidR="007C1A41" w:rsidRPr="00592C57">
        <w:rPr>
          <w:sz w:val="22"/>
          <w:szCs w:val="22"/>
        </w:rPr>
        <w:t xml:space="preserve">listen to her request, and both are subsequently grounded for the night. Once they reach their room, they start arguing and making fun of each other’s addiction. They then make a bet to see who can last the longest without their addiction. </w:t>
      </w:r>
      <w:r w:rsidR="00733CDD" w:rsidRPr="00592C57">
        <w:rPr>
          <w:sz w:val="22"/>
          <w:szCs w:val="22"/>
        </w:rPr>
        <w:t xml:space="preserve">Megan drafts a contract that says whoever </w:t>
      </w:r>
      <w:r w:rsidR="00552DC0">
        <w:rPr>
          <w:sz w:val="22"/>
          <w:szCs w:val="22"/>
        </w:rPr>
        <w:t xml:space="preserve">loses </w:t>
      </w:r>
      <w:r w:rsidR="00733CDD" w:rsidRPr="00592C57">
        <w:rPr>
          <w:sz w:val="22"/>
          <w:szCs w:val="22"/>
        </w:rPr>
        <w:t xml:space="preserve">shall dye their hair pink. </w:t>
      </w:r>
      <w:r w:rsidR="007C1A41" w:rsidRPr="00592C57">
        <w:rPr>
          <w:sz w:val="22"/>
          <w:szCs w:val="22"/>
        </w:rPr>
        <w:t>Later, Drake gets a severe rash on his face due to sugar withdrawal. Meanwhile, Josh is also struggling holding up his end of the bargain after his grandmother se</w:t>
      </w:r>
      <w:r w:rsidR="00733CDD" w:rsidRPr="00592C57">
        <w:rPr>
          <w:sz w:val="22"/>
          <w:szCs w:val="22"/>
        </w:rPr>
        <w:t xml:space="preserve">nds him a brand new, state-of-the-art </w:t>
      </w:r>
      <w:proofErr w:type="spellStart"/>
      <w:r w:rsidR="00733CDD" w:rsidRPr="00592C57">
        <w:rPr>
          <w:sz w:val="22"/>
          <w:szCs w:val="22"/>
        </w:rPr>
        <w:t>GameSphere</w:t>
      </w:r>
      <w:proofErr w:type="spellEnd"/>
      <w:r w:rsidR="00733CDD" w:rsidRPr="00592C57">
        <w:rPr>
          <w:sz w:val="22"/>
          <w:szCs w:val="22"/>
        </w:rPr>
        <w:t xml:space="preserve">. Megan convinces the stepbrothers to sabotage each other, causing them to both lose. In the </w:t>
      </w:r>
      <w:r w:rsidR="00552DC0">
        <w:rPr>
          <w:sz w:val="22"/>
          <w:szCs w:val="22"/>
        </w:rPr>
        <w:t xml:space="preserve">end, Drake and Josh both dye their hair pink, per the contract. </w:t>
      </w:r>
    </w:p>
    <w:p w14:paraId="70515CE4" w14:textId="374A7E5E" w:rsidR="00733CDD" w:rsidRPr="00592C57" w:rsidRDefault="00733CDD" w:rsidP="007C1A41">
      <w:pPr>
        <w:rPr>
          <w:sz w:val="22"/>
          <w:szCs w:val="22"/>
        </w:rPr>
      </w:pPr>
      <w:r w:rsidRPr="00592C57">
        <w:rPr>
          <w:sz w:val="22"/>
          <w:szCs w:val="22"/>
        </w:rPr>
        <w:tab/>
        <w:t xml:space="preserve">The </w:t>
      </w:r>
      <w:proofErr w:type="spellStart"/>
      <w:r w:rsidRPr="00592C57">
        <w:rPr>
          <w:sz w:val="22"/>
          <w:szCs w:val="22"/>
        </w:rPr>
        <w:t>GameSphere</w:t>
      </w:r>
      <w:proofErr w:type="spellEnd"/>
      <w:r w:rsidRPr="00592C57">
        <w:rPr>
          <w:sz w:val="22"/>
          <w:szCs w:val="22"/>
        </w:rPr>
        <w:t xml:space="preserve"> is a gaming console that is a parody of the Nintendo GameCube. Josh received the </w:t>
      </w:r>
      <w:proofErr w:type="spellStart"/>
      <w:r w:rsidRPr="00592C57">
        <w:rPr>
          <w:sz w:val="22"/>
          <w:szCs w:val="22"/>
        </w:rPr>
        <w:t>GameSphere</w:t>
      </w:r>
      <w:proofErr w:type="spellEnd"/>
      <w:r w:rsidRPr="00592C57">
        <w:rPr>
          <w:sz w:val="22"/>
          <w:szCs w:val="22"/>
        </w:rPr>
        <w:t xml:space="preserve"> in a package sent by his </w:t>
      </w:r>
      <w:r w:rsidR="00552DC0">
        <w:rPr>
          <w:sz w:val="22"/>
          <w:szCs w:val="22"/>
        </w:rPr>
        <w:t>grandmother</w:t>
      </w:r>
      <w:r w:rsidR="00826AD8" w:rsidRPr="00592C57">
        <w:rPr>
          <w:sz w:val="22"/>
          <w:szCs w:val="22"/>
        </w:rPr>
        <w:t xml:space="preserve"> during his bet with Drake. It </w:t>
      </w:r>
      <w:r w:rsidR="00552DC0">
        <w:rPr>
          <w:sz w:val="22"/>
          <w:szCs w:val="22"/>
        </w:rPr>
        <w:t>wa</w:t>
      </w:r>
      <w:r w:rsidR="00826AD8" w:rsidRPr="00592C57">
        <w:rPr>
          <w:sz w:val="22"/>
          <w:szCs w:val="22"/>
        </w:rPr>
        <w:t xml:space="preserve">s a very exclusive product, as Drake mentioned that it wasn’t supposed to be released until 3 months after Josh received it. In real life, the Nintendo GameCube was released in North America </w:t>
      </w:r>
      <w:r w:rsidR="00F61900" w:rsidRPr="00592C57">
        <w:rPr>
          <w:sz w:val="22"/>
          <w:szCs w:val="22"/>
        </w:rPr>
        <w:t>i</w:t>
      </w:r>
      <w:r w:rsidR="00826AD8" w:rsidRPr="00592C57">
        <w:rPr>
          <w:sz w:val="22"/>
          <w:szCs w:val="22"/>
        </w:rPr>
        <w:t xml:space="preserve">n November </w:t>
      </w:r>
      <w:r w:rsidR="00F61900" w:rsidRPr="00592C57">
        <w:rPr>
          <w:sz w:val="22"/>
          <w:szCs w:val="22"/>
        </w:rPr>
        <w:t>of</w:t>
      </w:r>
      <w:r w:rsidR="00826AD8" w:rsidRPr="00592C57">
        <w:rPr>
          <w:sz w:val="22"/>
          <w:szCs w:val="22"/>
        </w:rPr>
        <w:t xml:space="preserve"> 2001</w:t>
      </w:r>
      <w:r w:rsidR="00F61900" w:rsidRPr="00592C57">
        <w:rPr>
          <w:sz w:val="22"/>
          <w:szCs w:val="22"/>
        </w:rPr>
        <w:t xml:space="preserve">, 3 years prior to the airing of the episode (Lupton). In the show, the </w:t>
      </w:r>
      <w:proofErr w:type="spellStart"/>
      <w:r w:rsidR="00F61900" w:rsidRPr="00592C57">
        <w:rPr>
          <w:sz w:val="22"/>
          <w:szCs w:val="22"/>
        </w:rPr>
        <w:t>GameSphere</w:t>
      </w:r>
      <w:proofErr w:type="spellEnd"/>
      <w:r w:rsidR="00F61900" w:rsidRPr="00592C57">
        <w:rPr>
          <w:sz w:val="22"/>
          <w:szCs w:val="22"/>
        </w:rPr>
        <w:t xml:space="preserve"> was new and state-of-the-art, creating a new problem for Josh. If the </w:t>
      </w:r>
      <w:proofErr w:type="spellStart"/>
      <w:r w:rsidR="00F61900" w:rsidRPr="00592C57">
        <w:rPr>
          <w:sz w:val="22"/>
          <w:szCs w:val="22"/>
        </w:rPr>
        <w:t>GameSphere</w:t>
      </w:r>
      <w:proofErr w:type="spellEnd"/>
      <w:r w:rsidR="00424172" w:rsidRPr="00592C57">
        <w:rPr>
          <w:sz w:val="22"/>
          <w:szCs w:val="22"/>
        </w:rPr>
        <w:t xml:space="preserve"> wasn’t sent to Josh</w:t>
      </w:r>
      <w:r w:rsidR="00F61900" w:rsidRPr="00592C57">
        <w:rPr>
          <w:sz w:val="22"/>
          <w:szCs w:val="22"/>
        </w:rPr>
        <w:t xml:space="preserve">, </w:t>
      </w:r>
      <w:r w:rsidR="00424172" w:rsidRPr="00592C57">
        <w:rPr>
          <w:sz w:val="22"/>
          <w:szCs w:val="22"/>
        </w:rPr>
        <w:t xml:space="preserve">his </w:t>
      </w:r>
      <w:r w:rsidR="00F61900" w:rsidRPr="00592C57">
        <w:rPr>
          <w:sz w:val="22"/>
          <w:szCs w:val="22"/>
        </w:rPr>
        <w:t xml:space="preserve">focus could be diverted from video games, giving him a higher chance of winning the bet. It can and will solve Josh’s problem of boredom </w:t>
      </w:r>
      <w:r w:rsidR="00F61900" w:rsidRPr="00592C57">
        <w:rPr>
          <w:sz w:val="22"/>
          <w:szCs w:val="22"/>
        </w:rPr>
        <w:lastRenderedPageBreak/>
        <w:t xml:space="preserve">once the bet is complete, but for the time being the technology only creates problems for those involved. </w:t>
      </w:r>
      <w:r w:rsidR="000D012A" w:rsidRPr="00592C57">
        <w:rPr>
          <w:sz w:val="22"/>
          <w:szCs w:val="22"/>
        </w:rPr>
        <w:t xml:space="preserve">At the time, the technology is making Josh’s life a lot harder and Drake’s life a lot easier. Josh is having a harder time with the bet because of it and Drake doesn’t need to try as hard to sabotage with Josh’s attention </w:t>
      </w:r>
      <w:r w:rsidR="00424172" w:rsidRPr="00592C57">
        <w:rPr>
          <w:sz w:val="22"/>
          <w:szCs w:val="22"/>
        </w:rPr>
        <w:t xml:space="preserve">already on the </w:t>
      </w:r>
      <w:proofErr w:type="spellStart"/>
      <w:r w:rsidR="000D012A" w:rsidRPr="00592C57">
        <w:rPr>
          <w:sz w:val="22"/>
          <w:szCs w:val="22"/>
        </w:rPr>
        <w:t>GameSphere</w:t>
      </w:r>
      <w:proofErr w:type="spellEnd"/>
      <w:r w:rsidR="000D012A" w:rsidRPr="00592C57">
        <w:rPr>
          <w:sz w:val="22"/>
          <w:szCs w:val="22"/>
        </w:rPr>
        <w:t xml:space="preserve">. </w:t>
      </w:r>
      <w:r w:rsidR="000739F9" w:rsidRPr="00592C57">
        <w:rPr>
          <w:sz w:val="22"/>
          <w:szCs w:val="22"/>
        </w:rPr>
        <w:t xml:space="preserve">In real life, the </w:t>
      </w:r>
      <w:proofErr w:type="spellStart"/>
      <w:r w:rsidR="000739F9" w:rsidRPr="00592C57">
        <w:rPr>
          <w:sz w:val="22"/>
          <w:szCs w:val="22"/>
        </w:rPr>
        <w:t>GameSphere</w:t>
      </w:r>
      <w:proofErr w:type="spellEnd"/>
      <w:r w:rsidR="000739F9" w:rsidRPr="00592C57">
        <w:rPr>
          <w:sz w:val="22"/>
          <w:szCs w:val="22"/>
        </w:rPr>
        <w:t xml:space="preserve"> would provide people with entertainment, making their lives more enjoyable. I would consider the technology ethical, but it does create an unfair advantage towards Drake in the bet</w:t>
      </w:r>
      <w:r w:rsidR="00424172" w:rsidRPr="00592C57">
        <w:rPr>
          <w:sz w:val="22"/>
          <w:szCs w:val="22"/>
        </w:rPr>
        <w:t>, as he</w:t>
      </w:r>
      <w:r w:rsidR="000739F9" w:rsidRPr="00592C57">
        <w:rPr>
          <w:sz w:val="22"/>
          <w:szCs w:val="22"/>
        </w:rPr>
        <w:t xml:space="preserve"> repeatedly plays video games in front of Josh to taunt and tempt him. On the other hand, Josh</w:t>
      </w:r>
      <w:r w:rsidR="00552DC0">
        <w:rPr>
          <w:sz w:val="22"/>
          <w:szCs w:val="22"/>
        </w:rPr>
        <w:t xml:space="preserve"> transforms Drake’s room into a sugar wonderland </w:t>
      </w:r>
      <w:r w:rsidR="000739F9" w:rsidRPr="00592C57">
        <w:rPr>
          <w:sz w:val="22"/>
          <w:szCs w:val="22"/>
        </w:rPr>
        <w:t xml:space="preserve">to produce the same effect, so the advantage gained by Drake from the </w:t>
      </w:r>
      <w:proofErr w:type="spellStart"/>
      <w:r w:rsidR="000739F9" w:rsidRPr="00592C57">
        <w:rPr>
          <w:sz w:val="22"/>
          <w:szCs w:val="22"/>
        </w:rPr>
        <w:t>Gamesphere</w:t>
      </w:r>
      <w:proofErr w:type="spellEnd"/>
      <w:r w:rsidR="000739F9" w:rsidRPr="00592C57">
        <w:rPr>
          <w:sz w:val="22"/>
          <w:szCs w:val="22"/>
        </w:rPr>
        <w:t xml:space="preserve"> is essentially matched.</w:t>
      </w:r>
      <w:r w:rsidR="00424172" w:rsidRPr="00592C57">
        <w:rPr>
          <w:sz w:val="22"/>
          <w:szCs w:val="22"/>
        </w:rPr>
        <w:t xml:space="preserve"> Five years after the GameCube came out, the Wii was released. The Wii controllers were a massive change from the common controllers that had been used since the first video game systems. </w:t>
      </w:r>
      <w:r w:rsidR="00740031" w:rsidRPr="00592C57">
        <w:rPr>
          <w:sz w:val="22"/>
          <w:szCs w:val="22"/>
        </w:rPr>
        <w:t xml:space="preserve">Six years after the Wii was released, the Wii U was released. </w:t>
      </w:r>
      <w:r w:rsidR="00424172" w:rsidRPr="00592C57">
        <w:rPr>
          <w:sz w:val="22"/>
          <w:szCs w:val="22"/>
        </w:rPr>
        <w:t xml:space="preserve">I believe the </w:t>
      </w:r>
      <w:proofErr w:type="spellStart"/>
      <w:r w:rsidR="00424172" w:rsidRPr="00592C57">
        <w:rPr>
          <w:sz w:val="22"/>
          <w:szCs w:val="22"/>
        </w:rPr>
        <w:t>GameSphere</w:t>
      </w:r>
      <w:proofErr w:type="spellEnd"/>
      <w:r w:rsidR="00424172" w:rsidRPr="00592C57">
        <w:rPr>
          <w:sz w:val="22"/>
          <w:szCs w:val="22"/>
        </w:rPr>
        <w:t xml:space="preserve"> would follow a similar evolution line</w:t>
      </w:r>
      <w:r w:rsidR="00740031" w:rsidRPr="00592C57">
        <w:rPr>
          <w:sz w:val="22"/>
          <w:szCs w:val="22"/>
        </w:rPr>
        <w:t>, with a major upgrade five years after the initial launch, and a moderate upgrade ten years after the initial launch.</w:t>
      </w:r>
    </w:p>
    <w:p w14:paraId="7C65959A" w14:textId="25CD8B59" w:rsidR="00740031" w:rsidRPr="00592C57" w:rsidRDefault="00740031" w:rsidP="007C1A41">
      <w:pPr>
        <w:rPr>
          <w:sz w:val="22"/>
          <w:szCs w:val="22"/>
        </w:rPr>
      </w:pPr>
      <w:r w:rsidRPr="00592C57">
        <w:rPr>
          <w:sz w:val="22"/>
          <w:szCs w:val="22"/>
        </w:rPr>
        <w:tab/>
        <w:t xml:space="preserve">“The Bet” is an episode of Drake &amp; Josh where two stepbrothers bet on who could last the longest without their respective addictions. Drake is forbidden from eating junk food while Josh is forbidden from playing video games. Both experience major hurdles during the bet, including Josh’s new </w:t>
      </w:r>
      <w:proofErr w:type="spellStart"/>
      <w:r w:rsidRPr="00592C57">
        <w:rPr>
          <w:sz w:val="22"/>
          <w:szCs w:val="22"/>
        </w:rPr>
        <w:t>GameSphere</w:t>
      </w:r>
      <w:proofErr w:type="spellEnd"/>
      <w:r w:rsidRPr="00592C57">
        <w:rPr>
          <w:sz w:val="22"/>
          <w:szCs w:val="22"/>
        </w:rPr>
        <w:t xml:space="preserve"> from </w:t>
      </w:r>
      <w:r w:rsidR="00552DC0">
        <w:rPr>
          <w:sz w:val="22"/>
          <w:szCs w:val="22"/>
        </w:rPr>
        <w:t xml:space="preserve">his grandmother </w:t>
      </w:r>
      <w:r w:rsidRPr="00592C57">
        <w:rPr>
          <w:sz w:val="22"/>
          <w:szCs w:val="22"/>
        </w:rPr>
        <w:t xml:space="preserve">and Drake’s sugar-themed bedroom. Most viewers of this episode picked up on one thing in particular: the similarity between the </w:t>
      </w:r>
      <w:proofErr w:type="spellStart"/>
      <w:r w:rsidRPr="00592C57">
        <w:rPr>
          <w:sz w:val="22"/>
          <w:szCs w:val="22"/>
        </w:rPr>
        <w:t>GameSphere</w:t>
      </w:r>
      <w:proofErr w:type="spellEnd"/>
      <w:r w:rsidRPr="00592C57">
        <w:rPr>
          <w:sz w:val="22"/>
          <w:szCs w:val="22"/>
        </w:rPr>
        <w:t xml:space="preserve"> from the show and the Nintendo GameCube.</w:t>
      </w:r>
      <w:r w:rsidR="00A80F58">
        <w:rPr>
          <w:sz w:val="22"/>
          <w:szCs w:val="22"/>
        </w:rPr>
        <w:t xml:space="preserve"> Their names had an obvious connection and both used Nintendo controllers</w:t>
      </w:r>
      <w:r w:rsidR="00E47F6A" w:rsidRPr="00592C57">
        <w:rPr>
          <w:sz w:val="22"/>
          <w:szCs w:val="22"/>
        </w:rPr>
        <w:t xml:space="preserve">. Despite the similarities, the </w:t>
      </w:r>
      <w:proofErr w:type="spellStart"/>
      <w:r w:rsidR="00E47F6A" w:rsidRPr="00592C57">
        <w:rPr>
          <w:sz w:val="22"/>
          <w:szCs w:val="22"/>
        </w:rPr>
        <w:t>GameSphere</w:t>
      </w:r>
      <w:proofErr w:type="spellEnd"/>
      <w:r w:rsidR="00E47F6A" w:rsidRPr="00592C57">
        <w:rPr>
          <w:sz w:val="22"/>
          <w:szCs w:val="22"/>
        </w:rPr>
        <w:t xml:space="preserve"> is a fictional piece of technology from an episode of Drake &amp; Josh</w:t>
      </w:r>
      <w:r w:rsidR="00A80F58">
        <w:rPr>
          <w:sz w:val="22"/>
          <w:szCs w:val="22"/>
        </w:rPr>
        <w:t xml:space="preserve">, and </w:t>
      </w:r>
      <w:r w:rsidR="00E47F6A" w:rsidRPr="00592C57">
        <w:rPr>
          <w:sz w:val="22"/>
          <w:szCs w:val="22"/>
        </w:rPr>
        <w:t>the episode and the technology within will never fail to make me laugh.</w:t>
      </w:r>
    </w:p>
    <w:p w14:paraId="60294209" w14:textId="77777777" w:rsidR="00F61900" w:rsidRPr="00592C57" w:rsidRDefault="00F61900" w:rsidP="007C1A41">
      <w:pPr>
        <w:rPr>
          <w:sz w:val="22"/>
          <w:szCs w:val="22"/>
        </w:rPr>
      </w:pPr>
    </w:p>
    <w:p w14:paraId="29D72E4F" w14:textId="77777777" w:rsidR="00F61900" w:rsidRPr="00592C57" w:rsidRDefault="00F61900" w:rsidP="007C1A41">
      <w:pPr>
        <w:rPr>
          <w:sz w:val="22"/>
          <w:szCs w:val="22"/>
        </w:rPr>
      </w:pPr>
    </w:p>
    <w:p w14:paraId="3F185AC6" w14:textId="77777777" w:rsidR="00E47F6A" w:rsidRPr="00592C57" w:rsidRDefault="00E47F6A" w:rsidP="007C1A41">
      <w:pPr>
        <w:rPr>
          <w:sz w:val="22"/>
          <w:szCs w:val="22"/>
        </w:rPr>
      </w:pPr>
    </w:p>
    <w:p w14:paraId="68447000" w14:textId="59679997" w:rsidR="00E47F6A" w:rsidRDefault="00E47F6A" w:rsidP="007C1A41">
      <w:pPr>
        <w:rPr>
          <w:sz w:val="22"/>
          <w:szCs w:val="22"/>
        </w:rPr>
      </w:pPr>
    </w:p>
    <w:p w14:paraId="767C21E6" w14:textId="77777777" w:rsidR="00A80F58" w:rsidRPr="00592C57" w:rsidRDefault="00A80F58" w:rsidP="007C1A41">
      <w:pPr>
        <w:rPr>
          <w:sz w:val="22"/>
          <w:szCs w:val="22"/>
        </w:rPr>
      </w:pPr>
    </w:p>
    <w:p w14:paraId="24899A53" w14:textId="77777777" w:rsidR="00E47F6A" w:rsidRPr="00592C57" w:rsidRDefault="00E47F6A" w:rsidP="00E47F6A">
      <w:pPr>
        <w:jc w:val="center"/>
        <w:rPr>
          <w:color w:val="333333"/>
          <w:sz w:val="22"/>
          <w:szCs w:val="22"/>
          <w:shd w:val="clear" w:color="auto" w:fill="FFFFFF"/>
        </w:rPr>
      </w:pPr>
      <w:r w:rsidRPr="00592C57">
        <w:rPr>
          <w:color w:val="333333"/>
          <w:sz w:val="22"/>
          <w:szCs w:val="22"/>
          <w:shd w:val="clear" w:color="auto" w:fill="FFFFFF"/>
        </w:rPr>
        <w:lastRenderedPageBreak/>
        <w:t>Works Cited</w:t>
      </w:r>
    </w:p>
    <w:p w14:paraId="4DF23253" w14:textId="77777777" w:rsidR="00592C57" w:rsidRPr="00592C57" w:rsidRDefault="00592C57" w:rsidP="00E47F6A">
      <w:pPr>
        <w:ind w:left="720" w:hanging="720"/>
        <w:rPr>
          <w:color w:val="333333"/>
          <w:sz w:val="22"/>
          <w:szCs w:val="22"/>
          <w:shd w:val="clear" w:color="auto" w:fill="FFFFFF"/>
        </w:rPr>
      </w:pPr>
    </w:p>
    <w:p w14:paraId="5F8181A0" w14:textId="5ACCCAEB" w:rsidR="00F61900" w:rsidRDefault="00592C57" w:rsidP="00E47F6A">
      <w:pPr>
        <w:ind w:left="720" w:hanging="720"/>
        <w:rPr>
          <w:color w:val="333333"/>
          <w:sz w:val="22"/>
          <w:szCs w:val="22"/>
          <w:shd w:val="clear" w:color="auto" w:fill="FFFFFF"/>
        </w:rPr>
      </w:pPr>
      <w:r w:rsidRPr="00592C57">
        <w:rPr>
          <w:color w:val="333333"/>
          <w:sz w:val="22"/>
          <w:szCs w:val="22"/>
          <w:shd w:val="clear" w:color="auto" w:fill="FFFFFF"/>
        </w:rPr>
        <w:t xml:space="preserve">1. </w:t>
      </w:r>
      <w:r w:rsidR="00F61900" w:rsidRPr="00592C57">
        <w:rPr>
          <w:color w:val="333333"/>
          <w:sz w:val="22"/>
          <w:szCs w:val="22"/>
          <w:shd w:val="clear" w:color="auto" w:fill="FFFFFF"/>
        </w:rPr>
        <w:t xml:space="preserve">Lupton, Jonny. “A Brief History </w:t>
      </w:r>
      <w:r w:rsidR="00F61900" w:rsidRPr="00592C57">
        <w:rPr>
          <w:noProof/>
          <w:color w:val="333333"/>
          <w:sz w:val="22"/>
          <w:szCs w:val="22"/>
          <w:shd w:val="clear" w:color="auto" w:fill="FFFFFF"/>
        </w:rPr>
        <w:t>of:</w:t>
      </w:r>
      <w:r w:rsidR="00F61900" w:rsidRPr="00592C57">
        <w:rPr>
          <w:color w:val="333333"/>
          <w:sz w:val="22"/>
          <w:szCs w:val="22"/>
          <w:shd w:val="clear" w:color="auto" w:fill="FFFFFF"/>
        </w:rPr>
        <w:t xml:space="preserve"> Nintendo GameCube.” </w:t>
      </w:r>
      <w:proofErr w:type="spellStart"/>
      <w:r w:rsidR="00F61900" w:rsidRPr="00592C57">
        <w:rPr>
          <w:i/>
          <w:iCs/>
          <w:color w:val="333333"/>
          <w:sz w:val="22"/>
          <w:szCs w:val="22"/>
          <w:shd w:val="clear" w:color="auto" w:fill="FFFFFF"/>
        </w:rPr>
        <w:t>Funstock</w:t>
      </w:r>
      <w:proofErr w:type="spellEnd"/>
      <w:r w:rsidR="00F61900" w:rsidRPr="00592C57">
        <w:rPr>
          <w:color w:val="333333"/>
          <w:sz w:val="22"/>
          <w:szCs w:val="22"/>
          <w:shd w:val="clear" w:color="auto" w:fill="FFFFFF"/>
        </w:rPr>
        <w:t xml:space="preserve">, 12 July 2018, </w:t>
      </w:r>
      <w:hyperlink r:id="rId7" w:history="1">
        <w:r w:rsidR="00A80F58" w:rsidRPr="00237BF2">
          <w:rPr>
            <w:rStyle w:val="Hyperlink"/>
            <w:sz w:val="22"/>
            <w:szCs w:val="22"/>
            <w:shd w:val="clear" w:color="auto" w:fill="FFFFFF"/>
          </w:rPr>
          <w:t>www.funstockretro.co.uk/news/a-brief-history-of-nintendo-gamecube/</w:t>
        </w:r>
      </w:hyperlink>
      <w:r w:rsidR="00F61900" w:rsidRPr="00592C57">
        <w:rPr>
          <w:color w:val="333333"/>
          <w:sz w:val="22"/>
          <w:szCs w:val="22"/>
          <w:shd w:val="clear" w:color="auto" w:fill="FFFFFF"/>
        </w:rPr>
        <w:t>.</w:t>
      </w:r>
    </w:p>
    <w:p w14:paraId="5177CD23" w14:textId="238D56A6" w:rsidR="00A80F58" w:rsidRPr="00592C57" w:rsidRDefault="00A80F58" w:rsidP="00E47F6A">
      <w:pPr>
        <w:ind w:left="720" w:hanging="720"/>
        <w:rPr>
          <w:sz w:val="22"/>
          <w:szCs w:val="22"/>
        </w:rPr>
      </w:pPr>
      <w:r>
        <w:rPr>
          <w:sz w:val="22"/>
          <w:szCs w:val="22"/>
        </w:rPr>
        <w:t xml:space="preserve">2. </w:t>
      </w:r>
      <w:r>
        <w:rPr>
          <w:color w:val="444444"/>
          <w:shd w:val="clear" w:color="auto" w:fill="FFFFFF"/>
        </w:rPr>
        <w:t>“</w:t>
      </w:r>
      <w:r>
        <w:rPr>
          <w:color w:val="444444"/>
          <w:shd w:val="clear" w:color="auto" w:fill="FFFFFF"/>
        </w:rPr>
        <w:t>The Bet</w:t>
      </w:r>
      <w:r>
        <w:rPr>
          <w:color w:val="444444"/>
          <w:shd w:val="clear" w:color="auto" w:fill="FFFFFF"/>
        </w:rPr>
        <w:t>”</w:t>
      </w:r>
      <w:r>
        <w:rPr>
          <w:color w:val="444444"/>
          <w:shd w:val="clear" w:color="auto" w:fill="FFFFFF"/>
        </w:rPr>
        <w:t xml:space="preserve"> </w:t>
      </w:r>
      <w:r>
        <w:rPr>
          <w:i/>
          <w:color w:val="444444"/>
          <w:shd w:val="clear" w:color="auto" w:fill="FFFFFF"/>
        </w:rPr>
        <w:t>Drake &amp; Josh</w:t>
      </w:r>
      <w:r>
        <w:rPr>
          <w:color w:val="444444"/>
          <w:shd w:val="clear" w:color="auto" w:fill="FFFFFF"/>
        </w:rPr>
        <w:t xml:space="preserve">, season </w:t>
      </w:r>
      <w:r>
        <w:rPr>
          <w:color w:val="444444"/>
          <w:shd w:val="clear" w:color="auto" w:fill="FFFFFF"/>
        </w:rPr>
        <w:t>2</w:t>
      </w:r>
      <w:r>
        <w:rPr>
          <w:color w:val="444444"/>
          <w:shd w:val="clear" w:color="auto" w:fill="FFFFFF"/>
        </w:rPr>
        <w:t xml:space="preserve">, episode </w:t>
      </w:r>
      <w:r>
        <w:rPr>
          <w:color w:val="444444"/>
          <w:shd w:val="clear" w:color="auto" w:fill="FFFFFF"/>
        </w:rPr>
        <w:t>1</w:t>
      </w:r>
      <w:r>
        <w:rPr>
          <w:color w:val="444444"/>
          <w:shd w:val="clear" w:color="auto" w:fill="FFFFFF"/>
        </w:rPr>
        <w:t>, N</w:t>
      </w:r>
      <w:r w:rsidR="009862FB">
        <w:rPr>
          <w:color w:val="444444"/>
          <w:shd w:val="clear" w:color="auto" w:fill="FFFFFF"/>
        </w:rPr>
        <w:t>ickelodeon</w:t>
      </w:r>
      <w:r>
        <w:rPr>
          <w:color w:val="444444"/>
          <w:shd w:val="clear" w:color="auto" w:fill="FFFFFF"/>
        </w:rPr>
        <w:t>, 1</w:t>
      </w:r>
      <w:r w:rsidR="009862FB">
        <w:rPr>
          <w:color w:val="444444"/>
          <w:shd w:val="clear" w:color="auto" w:fill="FFFFFF"/>
        </w:rPr>
        <w:t>4</w:t>
      </w:r>
      <w:r>
        <w:rPr>
          <w:color w:val="444444"/>
          <w:shd w:val="clear" w:color="auto" w:fill="FFFFFF"/>
        </w:rPr>
        <w:t xml:space="preserve"> </w:t>
      </w:r>
      <w:r w:rsidR="009862FB">
        <w:rPr>
          <w:color w:val="444444"/>
          <w:shd w:val="clear" w:color="auto" w:fill="FFFFFF"/>
        </w:rPr>
        <w:t>Mar</w:t>
      </w:r>
      <w:r>
        <w:rPr>
          <w:color w:val="444444"/>
          <w:shd w:val="clear" w:color="auto" w:fill="FFFFFF"/>
        </w:rPr>
        <w:t>. 200</w:t>
      </w:r>
      <w:r w:rsidR="009862FB">
        <w:rPr>
          <w:color w:val="444444"/>
          <w:shd w:val="clear" w:color="auto" w:fill="FFFFFF"/>
        </w:rPr>
        <w:t>4.</w:t>
      </w:r>
      <w:bookmarkStart w:id="0" w:name="_GoBack"/>
      <w:bookmarkEnd w:id="0"/>
    </w:p>
    <w:sectPr w:rsidR="00A80F58" w:rsidRPr="00592C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MbEwMDUxMTU3MjBT0lEKTi0uzszPAykwrgUAX/e1jCwAAAA="/>
  </w:docVars>
  <w:rsids>
    <w:rsidRoot w:val="00DD79E9"/>
    <w:rsid w:val="000739F9"/>
    <w:rsid w:val="000D012A"/>
    <w:rsid w:val="00207001"/>
    <w:rsid w:val="00221C58"/>
    <w:rsid w:val="002252DB"/>
    <w:rsid w:val="002F0B51"/>
    <w:rsid w:val="003237B6"/>
    <w:rsid w:val="00335A91"/>
    <w:rsid w:val="00424172"/>
    <w:rsid w:val="004304BC"/>
    <w:rsid w:val="00453C75"/>
    <w:rsid w:val="00474CA5"/>
    <w:rsid w:val="00480EA5"/>
    <w:rsid w:val="00552DC0"/>
    <w:rsid w:val="00592C57"/>
    <w:rsid w:val="00607111"/>
    <w:rsid w:val="00733CDD"/>
    <w:rsid w:val="00740031"/>
    <w:rsid w:val="007534AC"/>
    <w:rsid w:val="0075748C"/>
    <w:rsid w:val="007768C4"/>
    <w:rsid w:val="007B509F"/>
    <w:rsid w:val="007C1A41"/>
    <w:rsid w:val="007D706E"/>
    <w:rsid w:val="007E6612"/>
    <w:rsid w:val="00826AD8"/>
    <w:rsid w:val="00953CB7"/>
    <w:rsid w:val="009862FB"/>
    <w:rsid w:val="00A42DF2"/>
    <w:rsid w:val="00A80F58"/>
    <w:rsid w:val="00A91493"/>
    <w:rsid w:val="00AD7695"/>
    <w:rsid w:val="00B31004"/>
    <w:rsid w:val="00CE6C3C"/>
    <w:rsid w:val="00D22301"/>
    <w:rsid w:val="00D341E8"/>
    <w:rsid w:val="00DD79E9"/>
    <w:rsid w:val="00E47F6A"/>
    <w:rsid w:val="00F61900"/>
    <w:rsid w:val="00FF1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C6D67"/>
  <w15:chartTrackingRefBased/>
  <w15:docId w15:val="{8433DD72-20DF-45F0-986B-875F035B4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52DB"/>
    <w:rPr>
      <w:color w:val="0563C1" w:themeColor="hyperlink"/>
      <w:u w:val="single"/>
    </w:rPr>
  </w:style>
  <w:style w:type="character" w:styleId="UnresolvedMention">
    <w:name w:val="Unresolved Mention"/>
    <w:basedOn w:val="DefaultParagraphFont"/>
    <w:uiPriority w:val="99"/>
    <w:semiHidden/>
    <w:unhideWhenUsed/>
    <w:rsid w:val="002252DB"/>
    <w:rPr>
      <w:color w:val="605E5C"/>
      <w:shd w:val="clear" w:color="auto" w:fill="E1DFDD"/>
    </w:rPr>
  </w:style>
  <w:style w:type="paragraph" w:styleId="ListParagraph">
    <w:name w:val="List Paragraph"/>
    <w:basedOn w:val="Normal"/>
    <w:uiPriority w:val="34"/>
    <w:qFormat/>
    <w:rsid w:val="007D706E"/>
    <w:pPr>
      <w:ind w:left="720"/>
      <w:contextualSpacing/>
    </w:pPr>
  </w:style>
  <w:style w:type="character" w:styleId="FollowedHyperlink">
    <w:name w:val="FollowedHyperlink"/>
    <w:basedOn w:val="DefaultParagraphFont"/>
    <w:uiPriority w:val="99"/>
    <w:semiHidden/>
    <w:unhideWhenUsed/>
    <w:rsid w:val="007D706E"/>
    <w:rPr>
      <w:color w:val="954F72" w:themeColor="followedHyperlink"/>
      <w:u w:val="single"/>
    </w:rPr>
  </w:style>
  <w:style w:type="character" w:styleId="Emphasis">
    <w:name w:val="Emphasis"/>
    <w:basedOn w:val="DefaultParagraphFont"/>
    <w:uiPriority w:val="20"/>
    <w:qFormat/>
    <w:rsid w:val="00A80F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funstockretro.co.uk/news/a-brief-history-of-nintendo-gamecub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nandtech.com/show/11181/a-look-at-nintendo-switch-power-consumption/2" TargetMode="External"/><Relationship Id="rId5" Type="http://schemas.openxmlformats.org/officeDocument/2006/relationships/hyperlink" Target="http://www.trustedreviews.com/opinion/nintendo-switch-vs-ps4-and-xbox-one-2949935" TargetMode="External"/><Relationship Id="rId4" Type="http://schemas.openxmlformats.org/officeDocument/2006/relationships/hyperlink" Target="mailto:medium.com/@sponsorwhale.com/the-nintendo-switch-the-story-behind-the-console-that-revolutionized-gaming-8f2238970a02"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1</TotalTime>
  <Pages>6</Pages>
  <Words>1323</Words>
  <Characters>754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7</cp:revision>
  <dcterms:created xsi:type="dcterms:W3CDTF">2018-09-06T21:18:00Z</dcterms:created>
  <dcterms:modified xsi:type="dcterms:W3CDTF">2018-09-10T03:16:00Z</dcterms:modified>
</cp:coreProperties>
</file>